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ele Massimi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e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ssimi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8 West Hickory Haven Drive, Gurnee, IL, USA Gurnee, IL, USA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chelemassimino@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5137358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n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8/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